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CD4C" w14:textId="3AB305BF" w:rsidR="00BD5A44" w:rsidRPr="008614E5" w:rsidRDefault="00327834" w:rsidP="00F62147">
      <w:pPr>
        <w:pStyle w:val="Heading1"/>
        <w:pBdr>
          <w:bottom w:val="single" w:sz="4" w:space="1" w:color="auto"/>
        </w:pBdr>
        <w:rPr>
          <w:rFonts w:ascii="Arial" w:hAnsi="Arial" w:cs="Arial"/>
          <w:color w:val="F19500"/>
        </w:rPr>
      </w:pPr>
      <w:r w:rsidRPr="008614E5">
        <w:rPr>
          <w:rFonts w:ascii="Arial" w:hAnsi="Arial" w:cs="Arial"/>
          <w:color w:val="F19500"/>
          <w:sz w:val="40"/>
        </w:rPr>
        <w:t>Verified</w:t>
      </w:r>
      <w:r w:rsidR="004C6967" w:rsidRPr="008614E5">
        <w:rPr>
          <w:rFonts w:ascii="Arial" w:hAnsi="Arial" w:cs="Arial"/>
          <w:color w:val="F19500"/>
          <w:sz w:val="40"/>
        </w:rPr>
        <w:t xml:space="preserve"> Sender Request </w:t>
      </w:r>
    </w:p>
    <w:p w14:paraId="5BEBC1CC" w14:textId="6A812AC8" w:rsidR="00490E0F" w:rsidRDefault="00490E0F" w:rsidP="00490E0F"/>
    <w:p w14:paraId="26E156D4" w14:textId="2954BE52" w:rsidR="00F14531" w:rsidRPr="00F14531" w:rsidRDefault="00F14531" w:rsidP="00F14531">
      <w:pPr>
        <w:rPr>
          <w:rFonts w:ascii="Arial" w:hAnsi="Arial" w:cs="Arial"/>
          <w:color w:val="667175"/>
        </w:rPr>
      </w:pPr>
      <w:r w:rsidRPr="00F14531">
        <w:rPr>
          <w:rFonts w:ascii="Arial" w:hAnsi="Arial" w:cs="Arial"/>
          <w:color w:val="667175"/>
        </w:rPr>
        <w:t xml:space="preserve">Please fill out the following and return to </w:t>
      </w:r>
      <w:r w:rsidR="009443E1">
        <w:rPr>
          <w:rFonts w:ascii="Arial" w:hAnsi="Arial" w:cs="Arial"/>
          <w:color w:val="667175"/>
        </w:rPr>
        <w:t>TSG Global</w:t>
      </w:r>
      <w:r w:rsidRPr="00F14531">
        <w:rPr>
          <w:rFonts w:ascii="Arial" w:hAnsi="Arial" w:cs="Arial"/>
          <w:color w:val="667175"/>
        </w:rPr>
        <w:t xml:space="preserve"> Support.</w:t>
      </w:r>
      <w:r w:rsidR="00041393">
        <w:rPr>
          <w:rFonts w:ascii="Arial" w:hAnsi="Arial" w:cs="Arial"/>
          <w:color w:val="667175"/>
        </w:rPr>
        <w:t xml:space="preserve">  One Verified Sender submission is required per brand.  Brands who dedicate different numbers to different use cases should submit separate forms for each TFN.</w:t>
      </w:r>
    </w:p>
    <w:p w14:paraId="2DCCBDB0" w14:textId="77777777" w:rsidR="00F14531" w:rsidRPr="00F14531" w:rsidRDefault="00F14531" w:rsidP="00F14531">
      <w:pPr>
        <w:rPr>
          <w:rFonts w:ascii="Arial" w:hAnsi="Arial" w:cs="Arial"/>
          <w:color w:val="667175"/>
        </w:rPr>
      </w:pPr>
    </w:p>
    <w:p w14:paraId="2295C508" w14:textId="47D33792" w:rsidR="00F14531" w:rsidRPr="00F14531" w:rsidRDefault="00041393" w:rsidP="00F14531">
      <w:pPr>
        <w:rPr>
          <w:rFonts w:ascii="Arial" w:hAnsi="Arial" w:cs="Arial"/>
          <w:color w:val="667175"/>
        </w:rPr>
      </w:pPr>
      <w:r w:rsidRPr="008614E5">
        <w:rPr>
          <w:rFonts w:ascii="Arial" w:hAnsi="Arial" w:cs="Arial"/>
          <w:b/>
          <w:bCs/>
          <w:color w:val="F19500"/>
        </w:rPr>
        <w:t>All fields are required</w:t>
      </w:r>
      <w:r w:rsidR="00760A27" w:rsidRPr="008614E5">
        <w:rPr>
          <w:rFonts w:ascii="Arial" w:hAnsi="Arial" w:cs="Arial"/>
          <w:b/>
          <w:bCs/>
          <w:color w:val="F19500"/>
        </w:rPr>
        <w:t xml:space="preserve"> for all submissions</w:t>
      </w:r>
      <w:r w:rsidRPr="008614E5">
        <w:rPr>
          <w:rFonts w:ascii="Arial" w:hAnsi="Arial" w:cs="Arial"/>
          <w:b/>
          <w:bCs/>
          <w:color w:val="F19500"/>
        </w:rPr>
        <w:t>.</w:t>
      </w:r>
      <w:r w:rsidRPr="008614E5">
        <w:rPr>
          <w:rFonts w:ascii="Arial" w:hAnsi="Arial" w:cs="Arial"/>
          <w:color w:val="F19500"/>
        </w:rPr>
        <w:t xml:space="preserve">  </w:t>
      </w:r>
      <w:r w:rsidR="00760A27" w:rsidRPr="00760A27">
        <w:rPr>
          <w:rFonts w:ascii="Arial" w:hAnsi="Arial" w:cs="Arial"/>
          <w:color w:val="667175"/>
        </w:rPr>
        <w:t>No use case</w:t>
      </w:r>
      <w:r w:rsidR="00760A27">
        <w:rPr>
          <w:rFonts w:ascii="Arial" w:hAnsi="Arial" w:cs="Arial"/>
          <w:color w:val="667175"/>
        </w:rPr>
        <w:t xml:space="preserve"> (</w:t>
      </w:r>
      <w:proofErr w:type="gramStart"/>
      <w:r w:rsidR="00760A27">
        <w:rPr>
          <w:rFonts w:ascii="Arial" w:hAnsi="Arial" w:cs="Arial"/>
          <w:color w:val="667175"/>
        </w:rPr>
        <w:t>e.g.</w:t>
      </w:r>
      <w:proofErr w:type="gramEnd"/>
      <w:r w:rsidR="00760A27">
        <w:rPr>
          <w:rFonts w:ascii="Arial" w:hAnsi="Arial" w:cs="Arial"/>
          <w:color w:val="667175"/>
        </w:rPr>
        <w:t xml:space="preserve"> conversational messaging)</w:t>
      </w:r>
      <w:r w:rsidR="00760A27" w:rsidRPr="00760A27">
        <w:rPr>
          <w:rFonts w:ascii="Arial" w:hAnsi="Arial" w:cs="Arial"/>
          <w:color w:val="667175"/>
        </w:rPr>
        <w:t xml:space="preserve"> is exempt from any field</w:t>
      </w:r>
      <w:r w:rsidR="00760A27">
        <w:rPr>
          <w:rFonts w:ascii="Arial" w:hAnsi="Arial" w:cs="Arial"/>
          <w:color w:val="667175"/>
        </w:rPr>
        <w:t>, including opt-in and CTA</w:t>
      </w:r>
      <w:r w:rsidR="00760A27" w:rsidRPr="00760A27">
        <w:rPr>
          <w:rFonts w:ascii="Arial" w:hAnsi="Arial" w:cs="Arial"/>
          <w:color w:val="667175"/>
        </w:rPr>
        <w:t>.</w:t>
      </w:r>
      <w:r w:rsidR="00760A27">
        <w:rPr>
          <w:rFonts w:ascii="Arial" w:hAnsi="Arial" w:cs="Arial"/>
        </w:rPr>
        <w:t xml:space="preserve">  </w:t>
      </w:r>
      <w:r w:rsidR="00F14531" w:rsidRPr="00F14531">
        <w:rPr>
          <w:rFonts w:ascii="Arial" w:hAnsi="Arial" w:cs="Arial"/>
          <w:color w:val="667175"/>
        </w:rPr>
        <w:t xml:space="preserve">If </w:t>
      </w:r>
      <w:r w:rsidR="00F14531" w:rsidRPr="00041393">
        <w:rPr>
          <w:rFonts w:ascii="Arial" w:hAnsi="Arial" w:cs="Arial"/>
          <w:b/>
          <w:bCs/>
          <w:color w:val="667175"/>
        </w:rPr>
        <w:t>any</w:t>
      </w:r>
      <w:r w:rsidR="00F14531" w:rsidRPr="00F14531">
        <w:rPr>
          <w:rFonts w:ascii="Arial" w:hAnsi="Arial" w:cs="Arial"/>
          <w:color w:val="667175"/>
        </w:rPr>
        <w:t xml:space="preserve"> required fields are missing, we will not be able to process your request.</w:t>
      </w:r>
    </w:p>
    <w:p w14:paraId="66B4914E" w14:textId="77777777" w:rsidR="00F14531" w:rsidRPr="00F14531" w:rsidRDefault="00F14531" w:rsidP="00F14531">
      <w:pPr>
        <w:rPr>
          <w:rFonts w:ascii="Arial" w:hAnsi="Arial" w:cs="Arial"/>
        </w:rPr>
      </w:pPr>
    </w:p>
    <w:p w14:paraId="38374F87" w14:textId="77777777" w:rsidR="00F14531" w:rsidRPr="00F14531" w:rsidRDefault="00F14531" w:rsidP="00F14531">
      <w:pPr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10881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3595"/>
        <w:gridCol w:w="4050"/>
        <w:gridCol w:w="1260"/>
        <w:gridCol w:w="1976"/>
      </w:tblGrid>
      <w:tr w:rsidR="00F14531" w:rsidRPr="00F14531" w14:paraId="47E286AC" w14:textId="77777777" w:rsidTr="008614E5">
        <w:trPr>
          <w:trHeight w:val="60"/>
        </w:trPr>
        <w:tc>
          <w:tcPr>
            <w:tcW w:w="10881" w:type="dxa"/>
            <w:gridSpan w:val="4"/>
            <w:shd w:val="clear" w:color="auto" w:fill="2964B0"/>
            <w:vAlign w:val="center"/>
          </w:tcPr>
          <w:p w14:paraId="3CF2C0FD" w14:textId="77777777" w:rsidR="00F14531" w:rsidRPr="00F14531" w:rsidRDefault="00F14531" w:rsidP="00AD37EA">
            <w:pPr>
              <w:spacing w:before="40" w:after="40"/>
              <w:jc w:val="center"/>
              <w:rPr>
                <w:rFonts w:ascii="Arial" w:hAnsi="Arial" w:cs="Arial"/>
                <w:b/>
                <w:color w:val="33383A"/>
                <w:sz w:val="32"/>
                <w:szCs w:val="32"/>
              </w:rPr>
            </w:pPr>
            <w:r w:rsidRPr="006D003E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Required</w:t>
            </w:r>
          </w:p>
        </w:tc>
      </w:tr>
      <w:tr w:rsidR="00F14531" w:rsidRPr="00F14531" w14:paraId="4C680642" w14:textId="77777777" w:rsidTr="008614E5">
        <w:trPr>
          <w:trHeight w:val="731"/>
        </w:trPr>
        <w:tc>
          <w:tcPr>
            <w:tcW w:w="3595" w:type="dxa"/>
            <w:shd w:val="clear" w:color="auto" w:fill="2964B0"/>
            <w:vAlign w:val="center"/>
          </w:tcPr>
          <w:p w14:paraId="58554961" w14:textId="77777777" w:rsidR="00F14531" w:rsidRPr="00F14531" w:rsidRDefault="00F1453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Messaging Provider</w:t>
            </w:r>
          </w:p>
        </w:tc>
        <w:tc>
          <w:tcPr>
            <w:tcW w:w="7286" w:type="dxa"/>
            <w:gridSpan w:val="3"/>
            <w:shd w:val="clear" w:color="auto" w:fill="F2F2F2" w:themeFill="background1" w:themeFillShade="F2"/>
            <w:vAlign w:val="center"/>
          </w:tcPr>
          <w:p w14:paraId="5AECE05C" w14:textId="74918516" w:rsidR="00F14531" w:rsidRPr="006D003E" w:rsidRDefault="009443E1" w:rsidP="00AD37EA">
            <w:pPr>
              <w:spacing w:before="40" w:after="40"/>
              <w:rPr>
                <w:rFonts w:ascii="Arial" w:hAnsi="Arial" w:cs="Arial"/>
                <w:color w:val="667175"/>
                <w:szCs w:val="20"/>
              </w:rPr>
            </w:pPr>
            <w:r>
              <w:rPr>
                <w:rFonts w:ascii="Arial" w:hAnsi="Arial" w:cs="Arial"/>
                <w:color w:val="667175"/>
                <w:szCs w:val="20"/>
              </w:rPr>
              <w:t>TSG Global</w:t>
            </w:r>
          </w:p>
        </w:tc>
      </w:tr>
      <w:tr w:rsidR="00F14531" w:rsidRPr="00F14531" w14:paraId="6EE72C04" w14:textId="77777777" w:rsidTr="008614E5">
        <w:trPr>
          <w:trHeight w:val="731"/>
        </w:trPr>
        <w:tc>
          <w:tcPr>
            <w:tcW w:w="3595" w:type="dxa"/>
            <w:shd w:val="clear" w:color="auto" w:fill="2964B0"/>
            <w:vAlign w:val="center"/>
          </w:tcPr>
          <w:p w14:paraId="4DC4EDD7" w14:textId="77777777" w:rsidR="00F14531" w:rsidRPr="00F14531" w:rsidRDefault="00F1453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Name</w:t>
            </w:r>
          </w:p>
        </w:tc>
        <w:tc>
          <w:tcPr>
            <w:tcW w:w="7286" w:type="dxa"/>
            <w:gridSpan w:val="3"/>
            <w:vAlign w:val="center"/>
          </w:tcPr>
          <w:p w14:paraId="16E51F1C" w14:textId="2799DE05" w:rsidR="00F14531" w:rsidRPr="006D003E" w:rsidRDefault="005D4322" w:rsidP="00AD37EA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r>
              <w:rPr>
                <w:rFonts w:eastAsia="Times New Roman"/>
              </w:rPr>
              <w:t xml:space="preserve"> </w:t>
            </w:r>
          </w:p>
        </w:tc>
      </w:tr>
      <w:tr w:rsidR="003829AA" w:rsidRPr="00F14531" w14:paraId="566256E7" w14:textId="77777777" w:rsidTr="008614E5">
        <w:trPr>
          <w:trHeight w:val="476"/>
        </w:trPr>
        <w:tc>
          <w:tcPr>
            <w:tcW w:w="3595" w:type="dxa"/>
            <w:vMerge w:val="restart"/>
            <w:shd w:val="clear" w:color="auto" w:fill="2964B0"/>
            <w:vAlign w:val="center"/>
          </w:tcPr>
          <w:p w14:paraId="35909428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Registered Address</w:t>
            </w:r>
          </w:p>
        </w:tc>
        <w:tc>
          <w:tcPr>
            <w:tcW w:w="7286" w:type="dxa"/>
            <w:gridSpan w:val="3"/>
            <w:vAlign w:val="center"/>
          </w:tcPr>
          <w:p w14:paraId="6615336A" w14:textId="54E7396F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Address:</w:t>
            </w:r>
            <w:r w:rsidR="008E52DC"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 </w:t>
            </w:r>
          </w:p>
        </w:tc>
      </w:tr>
      <w:tr w:rsidR="003829AA" w:rsidRPr="00F14531" w14:paraId="18A58EBC" w14:textId="77777777" w:rsidTr="008614E5">
        <w:trPr>
          <w:trHeight w:val="377"/>
        </w:trPr>
        <w:tc>
          <w:tcPr>
            <w:tcW w:w="3595" w:type="dxa"/>
            <w:vMerge/>
            <w:shd w:val="clear" w:color="auto" w:fill="2964B0"/>
            <w:vAlign w:val="center"/>
          </w:tcPr>
          <w:p w14:paraId="6381D343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</w:p>
        </w:tc>
        <w:tc>
          <w:tcPr>
            <w:tcW w:w="4050" w:type="dxa"/>
            <w:vAlign w:val="center"/>
          </w:tcPr>
          <w:p w14:paraId="41B275B3" w14:textId="3D39924D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City:</w:t>
            </w:r>
            <w:r w:rsidR="00DB202D">
              <w:rPr>
                <w:rFonts w:eastAsia="Times New Roman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765A2133" w14:textId="5F03033B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State:</w:t>
            </w:r>
          </w:p>
        </w:tc>
        <w:tc>
          <w:tcPr>
            <w:tcW w:w="1976" w:type="dxa"/>
            <w:vAlign w:val="center"/>
          </w:tcPr>
          <w:p w14:paraId="7AB8A52C" w14:textId="2A0578B1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Zip:</w:t>
            </w:r>
            <w:r w:rsidR="00DB202D">
              <w:rPr>
                <w:rFonts w:eastAsia="Times New Roman"/>
              </w:rPr>
              <w:t xml:space="preserve"> </w:t>
            </w:r>
          </w:p>
        </w:tc>
      </w:tr>
      <w:tr w:rsidR="003829AA" w:rsidRPr="00F14531" w14:paraId="5788D440" w14:textId="77777777" w:rsidTr="008614E5">
        <w:trPr>
          <w:trHeight w:val="503"/>
        </w:trPr>
        <w:tc>
          <w:tcPr>
            <w:tcW w:w="3595" w:type="dxa"/>
            <w:shd w:val="clear" w:color="auto" w:fill="2964B0"/>
            <w:vAlign w:val="center"/>
          </w:tcPr>
          <w:p w14:paraId="15ACBD41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Business Contact </w:t>
            </w:r>
          </w:p>
        </w:tc>
        <w:tc>
          <w:tcPr>
            <w:tcW w:w="4050" w:type="dxa"/>
            <w:vAlign w:val="center"/>
          </w:tcPr>
          <w:p w14:paraId="55DED942" w14:textId="044F4FDB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First:</w:t>
            </w:r>
            <w:r w:rsidR="008E52DC"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 </w:t>
            </w:r>
          </w:p>
        </w:tc>
        <w:tc>
          <w:tcPr>
            <w:tcW w:w="3236" w:type="dxa"/>
            <w:gridSpan w:val="2"/>
            <w:vAlign w:val="center"/>
          </w:tcPr>
          <w:p w14:paraId="2F89E0FB" w14:textId="71B73B7A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Last:</w:t>
            </w:r>
            <w:r w:rsidR="008E52DC">
              <w:rPr>
                <w:rFonts w:ascii="Arial" w:hAnsi="Arial" w:cs="Arial"/>
                <w:b/>
                <w:color w:val="667175"/>
                <w:sz w:val="22"/>
                <w:szCs w:val="22"/>
              </w:rPr>
              <w:t xml:space="preserve"> </w:t>
            </w:r>
          </w:p>
        </w:tc>
      </w:tr>
      <w:tr w:rsidR="003829AA" w:rsidRPr="00F14531" w14:paraId="1B08E1DC" w14:textId="77777777" w:rsidTr="008614E5">
        <w:trPr>
          <w:trHeight w:val="440"/>
        </w:trPr>
        <w:tc>
          <w:tcPr>
            <w:tcW w:w="3595" w:type="dxa"/>
            <w:shd w:val="clear" w:color="auto" w:fill="2964B0"/>
            <w:vAlign w:val="center"/>
          </w:tcPr>
          <w:p w14:paraId="374377A3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Contact Information</w:t>
            </w:r>
          </w:p>
        </w:tc>
        <w:tc>
          <w:tcPr>
            <w:tcW w:w="4050" w:type="dxa"/>
            <w:vAlign w:val="center"/>
          </w:tcPr>
          <w:p w14:paraId="7BC08736" w14:textId="71902A1C" w:rsidR="003829AA" w:rsidRPr="006D003E" w:rsidRDefault="006D003E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Email:</w:t>
            </w:r>
            <w:r w:rsidR="00DB202D">
              <w:rPr>
                <w:rFonts w:eastAsia="Times New Roman"/>
              </w:rPr>
              <w:t xml:space="preserve"> </w:t>
            </w:r>
          </w:p>
        </w:tc>
        <w:tc>
          <w:tcPr>
            <w:tcW w:w="3236" w:type="dxa"/>
            <w:gridSpan w:val="2"/>
            <w:vAlign w:val="center"/>
          </w:tcPr>
          <w:p w14:paraId="1A3FC22C" w14:textId="17FF32F1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Phone:</w:t>
            </w:r>
            <w:r w:rsidR="00DB202D">
              <w:rPr>
                <w:rFonts w:eastAsia="Times New Roman"/>
              </w:rPr>
              <w:t xml:space="preserve"> </w:t>
            </w:r>
          </w:p>
        </w:tc>
      </w:tr>
      <w:tr w:rsidR="003829AA" w:rsidRPr="00F14531" w14:paraId="61DA03C0" w14:textId="77777777" w:rsidTr="008614E5">
        <w:trPr>
          <w:trHeight w:val="611"/>
        </w:trPr>
        <w:tc>
          <w:tcPr>
            <w:tcW w:w="3595" w:type="dxa"/>
            <w:shd w:val="clear" w:color="auto" w:fill="2964B0"/>
            <w:vAlign w:val="center"/>
          </w:tcPr>
          <w:p w14:paraId="3ECD8086" w14:textId="5181EC2D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Number</w:t>
            </w:r>
            <w:r w:rsidR="00546428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546428" w:rsidRPr="00546428">
              <w:rPr>
                <w:rFonts w:eastAsia="Times New Roman"/>
                <w:color w:val="FFFFFF" w:themeColor="background1"/>
                <w:vertAlign w:val="superscript"/>
              </w:rPr>
              <w:t xml:space="preserve">If multiple numbers, please </w:t>
            </w:r>
            <w:r w:rsidR="00546428">
              <w:rPr>
                <w:rFonts w:eastAsia="Times New Roman"/>
                <w:color w:val="FFFFFF" w:themeColor="background1"/>
                <w:vertAlign w:val="superscript"/>
              </w:rPr>
              <w:t>explain</w:t>
            </w:r>
            <w:r w:rsidR="00041393">
              <w:rPr>
                <w:rFonts w:eastAsia="Times New Roman"/>
                <w:color w:val="FFFFFF" w:themeColor="background1"/>
                <w:vertAlign w:val="superscript"/>
              </w:rPr>
              <w:t xml:space="preserve"> why</w:t>
            </w:r>
          </w:p>
        </w:tc>
        <w:tc>
          <w:tcPr>
            <w:tcW w:w="7286" w:type="dxa"/>
            <w:gridSpan w:val="3"/>
            <w:vAlign w:val="center"/>
          </w:tcPr>
          <w:p w14:paraId="6CC87915" w14:textId="011A5933" w:rsidR="003829AA" w:rsidRPr="00940965" w:rsidRDefault="003829AA" w:rsidP="00AD37EA">
            <w:pPr>
              <w:spacing w:before="40" w:after="40"/>
              <w:rPr>
                <w:rFonts w:eastAsia="Times New Roman"/>
              </w:rPr>
            </w:pPr>
          </w:p>
        </w:tc>
      </w:tr>
      <w:tr w:rsidR="003829AA" w:rsidRPr="00F14531" w14:paraId="346B1533" w14:textId="77777777" w:rsidTr="008614E5">
        <w:trPr>
          <w:trHeight w:val="944"/>
        </w:trPr>
        <w:tc>
          <w:tcPr>
            <w:tcW w:w="3595" w:type="dxa"/>
            <w:shd w:val="clear" w:color="auto" w:fill="2964B0"/>
            <w:vAlign w:val="center"/>
          </w:tcPr>
          <w:p w14:paraId="03CED6F6" w14:textId="63A175D6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Summarize the use-case</w:t>
            </w:r>
            <w:r w:rsidR="00546428"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546428" w:rsidRPr="00080D8A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What content are subscribers signing up for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311958A9" w14:textId="5EA74C82" w:rsidR="00B53937" w:rsidRPr="00AD759F" w:rsidRDefault="00B53937" w:rsidP="00AD37EA">
            <w:pPr>
              <w:spacing w:before="40" w:after="40"/>
              <w:rPr>
                <w:rFonts w:eastAsia="Times New Roman"/>
              </w:rPr>
            </w:pPr>
          </w:p>
        </w:tc>
      </w:tr>
      <w:tr w:rsidR="003829AA" w:rsidRPr="00F14531" w14:paraId="5004CA61" w14:textId="77777777" w:rsidTr="008614E5">
        <w:trPr>
          <w:trHeight w:val="944"/>
        </w:trPr>
        <w:tc>
          <w:tcPr>
            <w:tcW w:w="3595" w:type="dxa"/>
            <w:shd w:val="clear" w:color="auto" w:fill="2964B0"/>
            <w:vAlign w:val="center"/>
          </w:tcPr>
          <w:p w14:paraId="0B191C26" w14:textId="0C76F07C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How will consumers be opting in? </w:t>
            </w:r>
            <w:r w:rsidR="00546428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041393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How </w:t>
            </w:r>
            <w:r w:rsidR="00041393" w:rsidRPr="00041393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do users </w:t>
            </w:r>
            <w:r w:rsidR="00041393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give permission</w:t>
            </w:r>
            <w:r w:rsidR="00041393" w:rsidRPr="00041393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to receive texts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5D599061" w14:textId="703DF45F" w:rsidR="003F235D" w:rsidRPr="006D003E" w:rsidRDefault="003F235D" w:rsidP="00AD37EA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</w:tr>
      <w:tr w:rsidR="003829AA" w:rsidRPr="00F14531" w14:paraId="1D5DCA0E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62D4CFB7" w14:textId="77777777" w:rsidR="003829AA" w:rsidRPr="00F14531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Will the text messages be advertising or promoting a commercial product or service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19318F93" w14:textId="3B99191E" w:rsidR="003829AA" w:rsidRPr="006D003E" w:rsidRDefault="003829AA" w:rsidP="00AD37EA">
            <w:pPr>
              <w:spacing w:before="40" w:after="40"/>
              <w:jc w:val="center"/>
              <w:rPr>
                <w:rFonts w:ascii="Arial" w:hAnsi="Arial" w:cs="Arial"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0" w:name="Check1"/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bookmarkEnd w:id="0"/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Yes                       </w:t>
            </w:r>
            <w:r w:rsidR="00DB202D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DB202D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="00DB202D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No                        </w:t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Unsure</w:t>
            </w:r>
          </w:p>
        </w:tc>
      </w:tr>
      <w:tr w:rsidR="003829AA" w:rsidRPr="00F14531" w14:paraId="4D62353C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321D31C9" w14:textId="77777777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lastRenderedPageBreak/>
              <w:t>Was this traffic previously on another messaging service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250BB66D" w14:textId="6AD8E26B" w:rsidR="003829AA" w:rsidRPr="006D003E" w:rsidRDefault="00DB202D" w:rsidP="00AD37EA">
            <w:pPr>
              <w:spacing w:before="40" w:after="40"/>
              <w:jc w:val="center"/>
              <w:rPr>
                <w:rFonts w:ascii="Arial" w:hAnsi="Arial" w:cs="Arial"/>
                <w:color w:val="667175"/>
                <w:sz w:val="22"/>
                <w:szCs w:val="22"/>
              </w:rPr>
            </w:pPr>
            <w:r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New to Messaging       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Short-Code           </w:t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="003829AA"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Long-Number</w:t>
            </w:r>
          </w:p>
        </w:tc>
      </w:tr>
      <w:tr w:rsidR="003829AA" w:rsidRPr="00F14531" w14:paraId="4F91BE67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4BA11D22" w14:textId="12EA3C35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If previously on another messaging service, please provide sample content and numbers</w:t>
            </w:r>
            <w:r w:rsidR="00546428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546428"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If the content was spread across multiple long codes</w:t>
            </w:r>
            <w:r w:rsid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or short codes</w:t>
            </w:r>
            <w:r w:rsidR="00546428"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, please provide each long code and its associated </w:t>
            </w:r>
            <w:r w:rsid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content</w:t>
            </w:r>
            <w:r w:rsidR="00546428"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.</w:t>
            </w:r>
          </w:p>
        </w:tc>
        <w:tc>
          <w:tcPr>
            <w:tcW w:w="4050" w:type="dxa"/>
            <w:shd w:val="clear" w:color="auto" w:fill="auto"/>
            <w:vAlign w:val="center"/>
          </w:tcPr>
          <w:p w14:paraId="0F9F0D4C" w14:textId="72D099CE" w:rsidR="003829AA" w:rsidRPr="00DB202D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Content:</w:t>
            </w:r>
            <w:r w:rsidR="00DB202D">
              <w:rPr>
                <w:rFonts w:eastAsia="Times New Roman"/>
              </w:rPr>
              <w:t xml:space="preserve"> </w:t>
            </w:r>
          </w:p>
          <w:p w14:paraId="63CDDB06" w14:textId="77777777" w:rsidR="003829AA" w:rsidRPr="006D003E" w:rsidRDefault="003829AA" w:rsidP="00AD37EA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  <w:tc>
          <w:tcPr>
            <w:tcW w:w="3236" w:type="dxa"/>
            <w:gridSpan w:val="2"/>
            <w:shd w:val="clear" w:color="auto" w:fill="auto"/>
            <w:vAlign w:val="center"/>
          </w:tcPr>
          <w:p w14:paraId="379F902F" w14:textId="453F294B" w:rsidR="003829AA" w:rsidRPr="00DB202D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  <w:r w:rsidRPr="006D003E">
              <w:rPr>
                <w:rFonts w:ascii="Arial" w:hAnsi="Arial" w:cs="Arial"/>
                <w:b/>
                <w:color w:val="667175"/>
                <w:sz w:val="22"/>
                <w:szCs w:val="22"/>
              </w:rPr>
              <w:t>Number(s):</w:t>
            </w:r>
            <w:r w:rsidR="00DB202D">
              <w:rPr>
                <w:rFonts w:eastAsia="Times New Roman"/>
              </w:rPr>
              <w:t xml:space="preserve"> </w:t>
            </w:r>
          </w:p>
          <w:p w14:paraId="7F6B39B5" w14:textId="77777777" w:rsidR="003829AA" w:rsidRPr="006D003E" w:rsidRDefault="003829AA" w:rsidP="00AD37EA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</w:tr>
      <w:tr w:rsidR="003829AA" w:rsidRPr="00F14531" w14:paraId="50275322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254253C1" w14:textId="77777777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Where is the number published (if anywhere)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7C93E0E3" w14:textId="231FF0EC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</w:p>
        </w:tc>
      </w:tr>
      <w:tr w:rsidR="003829AA" w:rsidRPr="00F14531" w14:paraId="150DE563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0FAD2422" w14:textId="77777777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Fortune 500 or 1000 company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004FEB98" w14:textId="6E009CAD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</w:p>
        </w:tc>
      </w:tr>
      <w:tr w:rsidR="003829AA" w:rsidRPr="00F14531" w14:paraId="5BE39AED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5125BF29" w14:textId="77777777" w:rsidR="003829AA" w:rsidRPr="003829AA" w:rsidRDefault="003829AA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orporate Website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302378F2" w14:textId="28878C50" w:rsidR="003829AA" w:rsidRPr="006D003E" w:rsidRDefault="003829AA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</w:p>
        </w:tc>
      </w:tr>
      <w:tr w:rsidR="006D16D1" w:rsidRPr="00F14531" w14:paraId="0023F8BA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02940F7A" w14:textId="77777777" w:rsidR="006D16D1" w:rsidRDefault="006D16D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Terms &amp; Privacy</w:t>
            </w:r>
          </w:p>
          <w:p w14:paraId="190D74F6" w14:textId="67D94BC8" w:rsidR="006D16D1" w:rsidRPr="006D16D1" w:rsidRDefault="006D16D1" w:rsidP="006D16D1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</w:pPr>
            <w:r w:rsidRPr="006D16D1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What are the web addresses of the mobile T&amp;Cs and company privacy policy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344CC4BB" w14:textId="77777777" w:rsidR="006D16D1" w:rsidRPr="006D003E" w:rsidRDefault="006D16D1" w:rsidP="00AD37EA">
            <w:pPr>
              <w:spacing w:before="40" w:after="40"/>
              <w:rPr>
                <w:rFonts w:ascii="Arial" w:hAnsi="Arial" w:cs="Arial"/>
                <w:b/>
                <w:color w:val="667175"/>
                <w:sz w:val="22"/>
                <w:szCs w:val="22"/>
              </w:rPr>
            </w:pPr>
          </w:p>
        </w:tc>
      </w:tr>
      <w:tr w:rsidR="00760A27" w:rsidRPr="00F14531" w14:paraId="2F0F2A2A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45BB6D15" w14:textId="31A5DDD2" w:rsidR="00760A27" w:rsidRPr="003829AA" w:rsidRDefault="00760A27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all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s</w:t>
            </w: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to Action 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8614E5">
              <w:rPr>
                <w:rFonts w:ascii="Arial" w:hAnsi="Arial" w:cs="Arial"/>
                <w:b/>
                <w:color w:val="FFFF00"/>
                <w:sz w:val="22"/>
                <w:szCs w:val="22"/>
                <w:vertAlign w:val="superscript"/>
              </w:rPr>
              <w:t>Required for all submissions.</w:t>
            </w:r>
            <w:r w:rsidRPr="008614E5">
              <w:rPr>
                <w:rFonts w:ascii="Arial" w:hAnsi="Arial" w:cs="Arial"/>
                <w:bCs/>
                <w:color w:val="FFFF00"/>
                <w:sz w:val="22"/>
                <w:szCs w:val="22"/>
                <w:vertAlign w:val="superscript"/>
              </w:rPr>
              <w:t xml:space="preserve">  </w:t>
            </w:r>
            <w:r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How </w:t>
            </w: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do </w:t>
            </w:r>
            <w:r w:rsidR="00080D8A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end-users</w:t>
            </w: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learn they can text this number</w:t>
            </w:r>
            <w:r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?</w:t>
            </w: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If CTAs differ between numbers</w:t>
            </w:r>
            <w:r w:rsidRPr="00546428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, please specify.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44F967C8" w14:textId="47A3890D" w:rsidR="00760A27" w:rsidRPr="00760A27" w:rsidRDefault="00760A27" w:rsidP="00AD37EA">
            <w:pPr>
              <w:spacing w:before="240" w:after="240"/>
              <w:rPr>
                <w:rFonts w:ascii="Arial" w:hAnsi="Arial" w:cs="Arial"/>
                <w:bCs/>
                <w:color w:val="667175"/>
                <w:sz w:val="22"/>
                <w:szCs w:val="22"/>
              </w:rPr>
            </w:pPr>
          </w:p>
        </w:tc>
      </w:tr>
      <w:tr w:rsidR="00B6758C" w:rsidRPr="00F14531" w14:paraId="41BEBD3A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18AD3184" w14:textId="4D118609" w:rsidR="00B6758C" w:rsidRDefault="00B6758C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Example Message(s)</w:t>
            </w:r>
          </w:p>
          <w:p w14:paraId="0A03AE87" w14:textId="091FFCCB" w:rsidR="00B6758C" w:rsidRDefault="00B6758C" w:rsidP="00B6758C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i.e.</w:t>
            </w:r>
            <w:proofErr w:type="gramEnd"/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 a message a</w:t>
            </w:r>
            <w:r w:rsidR="00080D8A"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 xml:space="preserve">n end-user </w:t>
            </w: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might receive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4A4B31B5" w14:textId="77777777" w:rsidR="00B6758C" w:rsidRDefault="00B6758C" w:rsidP="00AD37EA">
            <w:pPr>
              <w:spacing w:after="200"/>
              <w:jc w:val="both"/>
              <w:rPr>
                <w:rFonts w:eastAsia="Times New Roman"/>
              </w:rPr>
            </w:pPr>
          </w:p>
        </w:tc>
      </w:tr>
      <w:tr w:rsidR="008E52DC" w:rsidRPr="00F14531" w14:paraId="0D2CE5FC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5CE6EDDD" w14:textId="72ED2169" w:rsidR="008E52DC" w:rsidRPr="003829AA" w:rsidRDefault="00997DD0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HELP, STOP</w:t>
            </w:r>
            <w:r w:rsidR="00041393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*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&amp; </w:t>
            </w:r>
            <w:r w:rsidR="008E52DC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Other details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523B5BAA" w14:textId="77777777" w:rsidR="008E52DC" w:rsidRDefault="00EF52DA" w:rsidP="00AD37EA">
            <w:pPr>
              <w:spacing w:after="200"/>
              <w:jc w:val="both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100616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D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7DD0">
              <w:rPr>
                <w:rFonts w:eastAsia="Times New Roman"/>
              </w:rPr>
              <w:t>HELP message contains opt-out instructions</w:t>
            </w:r>
          </w:p>
          <w:p w14:paraId="0EC3EB77" w14:textId="3C3D4DF9" w:rsidR="00997DD0" w:rsidRPr="005D4322" w:rsidRDefault="00EF52DA" w:rsidP="00AD37EA">
            <w:pPr>
              <w:spacing w:after="200"/>
              <w:jc w:val="both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-13965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D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7DD0">
              <w:rPr>
                <w:rFonts w:eastAsia="Times New Roman"/>
              </w:rPr>
              <w:t>STOP keyword is supported as an opt-out method.</w:t>
            </w:r>
          </w:p>
        </w:tc>
      </w:tr>
      <w:tr w:rsidR="00DB0660" w:rsidRPr="00F14531" w14:paraId="51E5329B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29C7321C" w14:textId="77777777" w:rsidR="00DB0660" w:rsidRDefault="00DB0660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lastRenderedPageBreak/>
              <w:t>Traffic Volume</w:t>
            </w:r>
          </w:p>
          <w:p w14:paraId="7232FA49" w14:textId="4539477B" w:rsidR="00DB0660" w:rsidRPr="00DB0660" w:rsidRDefault="00DB0660" w:rsidP="00DB0660">
            <w:pPr>
              <w:pStyle w:val="ListParagraph"/>
              <w:spacing w:before="120" w:after="120"/>
              <w:ind w:left="426"/>
              <w:contextualSpacing w:val="0"/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</w:pPr>
            <w:r>
              <w:rPr>
                <w:rFonts w:ascii="Arial" w:hAnsi="Arial" w:cs="Arial"/>
                <w:bCs/>
                <w:color w:val="FFFFFF" w:themeColor="background1"/>
                <w:sz w:val="22"/>
                <w:szCs w:val="22"/>
                <w:vertAlign w:val="superscript"/>
              </w:rPr>
              <w:t>Est. outbound messages monthly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28B8BADB" w14:textId="7B0E5F4C" w:rsidR="00DB0660" w:rsidRDefault="00DB0660" w:rsidP="00AD37EA">
            <w:pPr>
              <w:spacing w:after="200"/>
              <w:jc w:val="both"/>
              <w:rPr>
                <w:rFonts w:eastAsia="Times New Roman"/>
              </w:rPr>
            </w:pPr>
          </w:p>
        </w:tc>
      </w:tr>
      <w:tr w:rsidR="00DB0660" w:rsidRPr="00F14531" w14:paraId="14B3DB94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1C7EB7D6" w14:textId="60F05B26" w:rsidR="00DB0660" w:rsidRDefault="00DB0660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Will this </w:t>
            </w:r>
            <w:r w:rsidR="00041393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program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deliver messages to Canadian </w:t>
            </w:r>
            <w:r w:rsidR="009A3975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end-users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445F3CFF" w14:textId="3EE64B5D" w:rsidR="00DB0660" w:rsidRDefault="00DB0660" w:rsidP="00AD37EA">
            <w:pPr>
              <w:spacing w:after="200"/>
              <w:jc w:val="both"/>
              <w:rPr>
                <w:rFonts w:eastAsia="Times New Roman"/>
              </w:rPr>
            </w:pP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Yes                       </w:t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No                        </w:t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Unsure</w:t>
            </w:r>
          </w:p>
        </w:tc>
      </w:tr>
      <w:tr w:rsidR="007F15D1" w:rsidRPr="00F14531" w14:paraId="3A7F43F2" w14:textId="77777777" w:rsidTr="008614E5">
        <w:trPr>
          <w:trHeight w:val="1313"/>
        </w:trPr>
        <w:tc>
          <w:tcPr>
            <w:tcW w:w="3595" w:type="dxa"/>
            <w:shd w:val="clear" w:color="auto" w:fill="2964B0"/>
            <w:vAlign w:val="center"/>
          </w:tcPr>
          <w:p w14:paraId="173AFE31" w14:textId="4A3CC6B9" w:rsidR="007F15D1" w:rsidRDefault="007F15D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Is this </w:t>
            </w:r>
            <w:r w:rsidR="00041393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program’s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intent or subject matter related to COVID-19?</w:t>
            </w:r>
          </w:p>
        </w:tc>
        <w:tc>
          <w:tcPr>
            <w:tcW w:w="7286" w:type="dxa"/>
            <w:gridSpan w:val="3"/>
            <w:shd w:val="clear" w:color="auto" w:fill="auto"/>
            <w:vAlign w:val="center"/>
          </w:tcPr>
          <w:p w14:paraId="4D3662F6" w14:textId="247DD110" w:rsidR="007F15D1" w:rsidRDefault="007F15D1" w:rsidP="00AD37EA">
            <w:pPr>
              <w:spacing w:after="200"/>
              <w:jc w:val="both"/>
              <w:rPr>
                <w:rFonts w:eastAsia="Times New Roman"/>
              </w:rPr>
            </w:pP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Yes                       </w:t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No                        </w:t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instrText xml:space="preserve"> FORMCHECKBOX </w:instrText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</w:r>
            <w:r w:rsidR="00EF52DA">
              <w:rPr>
                <w:rFonts w:ascii="Arial" w:hAnsi="Arial" w:cs="Arial"/>
                <w:color w:val="667175"/>
                <w:sz w:val="22"/>
                <w:szCs w:val="22"/>
              </w:rPr>
              <w:fldChar w:fldCharType="separate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fldChar w:fldCharType="end"/>
            </w:r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Unsure</w:t>
            </w:r>
          </w:p>
        </w:tc>
      </w:tr>
    </w:tbl>
    <w:p w14:paraId="73D1642C" w14:textId="5D2C2CAA" w:rsidR="00F14531" w:rsidRPr="00F14531" w:rsidRDefault="00AD37EA" w:rsidP="00F14531">
      <w:pPr>
        <w:rPr>
          <w:rFonts w:ascii="Arial" w:hAnsi="Arial" w:cs="Arial"/>
          <w:color w:val="33383A"/>
          <w:sz w:val="22"/>
          <w:szCs w:val="22"/>
        </w:rPr>
      </w:pPr>
      <w:r>
        <w:rPr>
          <w:rFonts w:ascii="Arial" w:hAnsi="Arial" w:cs="Arial"/>
          <w:color w:val="33383A"/>
          <w:sz w:val="22"/>
          <w:szCs w:val="22"/>
        </w:rPr>
        <w:br w:type="textWrapping" w:clear="all"/>
      </w:r>
    </w:p>
    <w:p w14:paraId="40ADF2E2" w14:textId="02348802" w:rsidR="008E52DC" w:rsidRPr="00041393" w:rsidRDefault="00041393" w:rsidP="00490E0F">
      <w:pPr>
        <w:rPr>
          <w:rFonts w:ascii="Arial" w:hAnsi="Arial" w:cs="Arial"/>
          <w:color w:val="33383A"/>
          <w:sz w:val="20"/>
          <w:szCs w:val="20"/>
        </w:rPr>
      </w:pPr>
      <w:r w:rsidRPr="00041393">
        <w:rPr>
          <w:rFonts w:ascii="Arial" w:hAnsi="Arial" w:cs="Arial"/>
          <w:color w:val="33383A"/>
          <w:sz w:val="20"/>
          <w:szCs w:val="20"/>
        </w:rPr>
        <w:t>* Failure to obtain express end-user consent (opt-in) or respect the end-user’s right to revoke consent (opt-out) will result in carrier rejection of your submission.  Consent cannot be purchased as a list from a third party.  Consent cannot be obtained by virtue of an existing business relationship for other purposes unrelated to text messaging, or from consent given for text messaging of a different use case.  While opt-out functionality is enforced at the Network level through the STOP and UNSTOP keywords, brands must act upon every opt-out event they receive by removing the opted-out consumer phone number from all distribution lists associated with the messaging program.  No future messages may be attempted.</w:t>
      </w:r>
    </w:p>
    <w:sectPr w:rsidR="008E52DC" w:rsidRPr="00041393" w:rsidSect="00AD37EA">
      <w:headerReference w:type="default" r:id="rId7"/>
      <w:footerReference w:type="default" r:id="rId8"/>
      <w:pgSz w:w="12240" w:h="15840"/>
      <w:pgMar w:top="1476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E78F9" w14:textId="77777777" w:rsidR="00EF52DA" w:rsidRDefault="00EF52DA" w:rsidP="00F3297A">
      <w:r>
        <w:separator/>
      </w:r>
    </w:p>
  </w:endnote>
  <w:endnote w:type="continuationSeparator" w:id="0">
    <w:p w14:paraId="7CA3D274" w14:textId="77777777" w:rsidR="00EF52DA" w:rsidRDefault="00EF52DA" w:rsidP="00F32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046E9" w14:textId="01C48A72" w:rsidR="00F3297A" w:rsidRDefault="009443E1">
    <w:pPr>
      <w:pStyle w:val="Footer"/>
    </w:pPr>
    <w:r>
      <w:t>TSG Global</w:t>
    </w:r>
    <w:r w:rsidR="00D342A7">
      <w:t xml:space="preserve"> confidential 202</w:t>
    </w:r>
    <w: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729C9" w14:textId="77777777" w:rsidR="00EF52DA" w:rsidRDefault="00EF52DA" w:rsidP="00F3297A">
      <w:r>
        <w:separator/>
      </w:r>
    </w:p>
  </w:footnote>
  <w:footnote w:type="continuationSeparator" w:id="0">
    <w:p w14:paraId="467AE1DB" w14:textId="77777777" w:rsidR="00EF52DA" w:rsidRDefault="00EF52DA" w:rsidP="00F32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D5445" w14:textId="2F19DD30" w:rsidR="00294BCC" w:rsidRDefault="00294BCC" w:rsidP="00294BCC">
    <w:pPr>
      <w:pStyle w:val="Header"/>
      <w:jc w:val="right"/>
    </w:pPr>
    <w:r>
      <w:rPr>
        <w:noProof/>
      </w:rPr>
      <w:drawing>
        <wp:inline distT="0" distB="0" distL="0" distR="0" wp14:anchorId="0E4748D1" wp14:editId="43A9AFC0">
          <wp:extent cx="1502607" cy="749300"/>
          <wp:effectExtent l="0" t="0" r="0" b="0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6081" cy="7560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21974"/>
    <w:multiLevelType w:val="hybridMultilevel"/>
    <w:tmpl w:val="37365C2E"/>
    <w:lvl w:ilvl="0" w:tplc="58C4E112">
      <w:start w:val="1"/>
      <w:numFmt w:val="decimal"/>
      <w:lvlText w:val="%1."/>
      <w:lvlJc w:val="left"/>
      <w:pPr>
        <w:ind w:left="630" w:hanging="360"/>
      </w:pPr>
      <w:rPr>
        <w:rFonts w:hint="default"/>
        <w:color w:val="F195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C62B0"/>
    <w:multiLevelType w:val="hybridMultilevel"/>
    <w:tmpl w:val="A286823A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33DA1"/>
    <w:multiLevelType w:val="hybridMultilevel"/>
    <w:tmpl w:val="F88E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B3ABD"/>
    <w:multiLevelType w:val="hybridMultilevel"/>
    <w:tmpl w:val="7108C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E10B46"/>
    <w:multiLevelType w:val="hybridMultilevel"/>
    <w:tmpl w:val="54440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37572573">
    <w:abstractNumId w:val="3"/>
  </w:num>
  <w:num w:numId="2" w16cid:durableId="620189003">
    <w:abstractNumId w:val="1"/>
  </w:num>
  <w:num w:numId="3" w16cid:durableId="1588267357">
    <w:abstractNumId w:val="0"/>
  </w:num>
  <w:num w:numId="4" w16cid:durableId="2194838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94139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TM1sTQzNDU2NTRR0lEKTi0uzszPAykwqgUAKhAKpCwAAAA="/>
  </w:docVars>
  <w:rsids>
    <w:rsidRoot w:val="00490E0F"/>
    <w:rsid w:val="00011F1D"/>
    <w:rsid w:val="00041393"/>
    <w:rsid w:val="00052649"/>
    <w:rsid w:val="00080D8A"/>
    <w:rsid w:val="00092DB4"/>
    <w:rsid w:val="000E0D18"/>
    <w:rsid w:val="000F6798"/>
    <w:rsid w:val="00140C4A"/>
    <w:rsid w:val="00211EC6"/>
    <w:rsid w:val="00294BCC"/>
    <w:rsid w:val="00327834"/>
    <w:rsid w:val="003829AA"/>
    <w:rsid w:val="00382BA2"/>
    <w:rsid w:val="003F235D"/>
    <w:rsid w:val="00460ACE"/>
    <w:rsid w:val="00490E0F"/>
    <w:rsid w:val="004C6967"/>
    <w:rsid w:val="004E1AB6"/>
    <w:rsid w:val="00530D9E"/>
    <w:rsid w:val="00546428"/>
    <w:rsid w:val="0057286C"/>
    <w:rsid w:val="005D4322"/>
    <w:rsid w:val="00604AC7"/>
    <w:rsid w:val="006D003E"/>
    <w:rsid w:val="006D16D1"/>
    <w:rsid w:val="00760A27"/>
    <w:rsid w:val="007F15D1"/>
    <w:rsid w:val="008614E5"/>
    <w:rsid w:val="008A53F2"/>
    <w:rsid w:val="008E52DC"/>
    <w:rsid w:val="00940965"/>
    <w:rsid w:val="009443E1"/>
    <w:rsid w:val="00997DD0"/>
    <w:rsid w:val="009A3975"/>
    <w:rsid w:val="009F0A38"/>
    <w:rsid w:val="00A00429"/>
    <w:rsid w:val="00A45C94"/>
    <w:rsid w:val="00AD37EA"/>
    <w:rsid w:val="00AD759F"/>
    <w:rsid w:val="00B53937"/>
    <w:rsid w:val="00B6758C"/>
    <w:rsid w:val="00B87B56"/>
    <w:rsid w:val="00BD5A44"/>
    <w:rsid w:val="00C94B12"/>
    <w:rsid w:val="00D342A7"/>
    <w:rsid w:val="00DB0660"/>
    <w:rsid w:val="00DB202D"/>
    <w:rsid w:val="00DC7CFF"/>
    <w:rsid w:val="00E03510"/>
    <w:rsid w:val="00E62291"/>
    <w:rsid w:val="00E640DA"/>
    <w:rsid w:val="00EF52DA"/>
    <w:rsid w:val="00F14531"/>
    <w:rsid w:val="00F3297A"/>
    <w:rsid w:val="00F43872"/>
    <w:rsid w:val="00F62147"/>
    <w:rsid w:val="00FA1826"/>
    <w:rsid w:val="00FC6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DC50A3"/>
  <w15:chartTrackingRefBased/>
  <w15:docId w15:val="{FF45DA5A-56A2-8040-B1DD-44C5331CD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0E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AC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0E0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0E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490E0F"/>
  </w:style>
  <w:style w:type="character" w:customStyle="1" w:styleId="Heading3Char">
    <w:name w:val="Heading 3 Char"/>
    <w:basedOn w:val="DefaultParagraphFont"/>
    <w:link w:val="Heading3"/>
    <w:uiPriority w:val="9"/>
    <w:rsid w:val="00490E0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rsid w:val="00604A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728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29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97A"/>
  </w:style>
  <w:style w:type="paragraph" w:styleId="Footer">
    <w:name w:val="footer"/>
    <w:basedOn w:val="Normal"/>
    <w:link w:val="FooterChar"/>
    <w:uiPriority w:val="99"/>
    <w:unhideWhenUsed/>
    <w:rsid w:val="00F329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97A"/>
  </w:style>
  <w:style w:type="character" w:styleId="Hyperlink">
    <w:name w:val="Hyperlink"/>
    <w:basedOn w:val="DefaultParagraphFont"/>
    <w:uiPriority w:val="99"/>
    <w:unhideWhenUsed/>
    <w:rsid w:val="005D432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D4322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Noreen</dc:creator>
  <cp:keywords/>
  <dc:description/>
  <cp:lastModifiedBy>David Vaughan</cp:lastModifiedBy>
  <cp:revision>2</cp:revision>
  <cp:lastPrinted>2021-06-01T01:34:00Z</cp:lastPrinted>
  <dcterms:created xsi:type="dcterms:W3CDTF">2022-05-31T19:34:00Z</dcterms:created>
  <dcterms:modified xsi:type="dcterms:W3CDTF">2022-05-31T19:34:00Z</dcterms:modified>
</cp:coreProperties>
</file>